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258"/>
        <w:gridCol w:w="7"/>
        <w:gridCol w:w="1623"/>
        <w:gridCol w:w="1437"/>
        <w:gridCol w:w="312"/>
        <w:gridCol w:w="1403"/>
        <w:gridCol w:w="270"/>
        <w:gridCol w:w="2368"/>
        <w:gridCol w:w="242"/>
        <w:gridCol w:w="270"/>
        <w:gridCol w:w="1260"/>
        <w:gridCol w:w="1260"/>
        <w:gridCol w:w="990"/>
        <w:gridCol w:w="270"/>
        <w:gridCol w:w="1260"/>
        <w:gridCol w:w="1621"/>
        <w:gridCol w:w="265"/>
      </w:tblGrid>
      <w:tr w:rsidR="00A63DD8" w:rsidRPr="00B55535" w14:paraId="0D41CAD5" w14:textId="77777777" w:rsidTr="005E71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dxa"/>
          </w:tcPr>
          <w:p w14:paraId="33AE35F6" w14:textId="77777777" w:rsidR="00B55535" w:rsidRPr="00B55535" w:rsidRDefault="00B55535" w:rsidP="00472514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</w:tcPr>
          <w:p w14:paraId="3D58F3B6" w14:textId="77777777" w:rsidR="00B55535" w:rsidRPr="00B55535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</w:tcPr>
          <w:p w14:paraId="188A62B0" w14:textId="77777777" w:rsidR="00B55535" w:rsidRPr="00B55535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</w:tcPr>
          <w:p w14:paraId="0FF8BE0D" w14:textId="77777777" w:rsidR="00B55535" w:rsidRPr="00B55535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265" w:type="dxa"/>
          </w:tcPr>
          <w:p w14:paraId="549FB078" w14:textId="77777777" w:rsidR="00B55535" w:rsidRPr="00B55535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</w:tr>
      <w:tr w:rsidR="00B516AF" w14:paraId="76CDF9BE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dxa"/>
          </w:tcPr>
          <w:p w14:paraId="1F8DD944" w14:textId="21E91274" w:rsidR="00B516AF" w:rsidRDefault="00B516AF"/>
        </w:tc>
        <w:tc>
          <w:tcPr>
            <w:tcW w:w="3067" w:type="dxa"/>
            <w:gridSpan w:val="3"/>
          </w:tcPr>
          <w:p w14:paraId="29CD279F" w14:textId="1F0F2E30" w:rsid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46B9F1C" wp14:editId="04FBFF25">
                  <wp:extent cx="1619250" cy="1488360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BFB4712-C3FF-483B-8078-9FDBA75FA27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BFB4712-C3FF-483B-8078-9FDBA75FA27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1488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26" w:type="dxa"/>
            <w:gridSpan w:val="12"/>
          </w:tcPr>
          <w:p w14:paraId="20E7924C" w14:textId="62FEE3D5" w:rsid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16A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9B0CF8" wp14:editId="1B09AABA">
                      <wp:simplePos x="0" y="0"/>
                      <wp:positionH relativeFrom="column">
                        <wp:posOffset>347480</wp:posOffset>
                      </wp:positionH>
                      <wp:positionV relativeFrom="paragraph">
                        <wp:posOffset>395605</wp:posOffset>
                      </wp:positionV>
                      <wp:extent cx="6135141" cy="623248"/>
                      <wp:effectExtent l="0" t="0" r="0" b="0"/>
                      <wp:wrapNone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26AFDE-7EC8-491F-BFF2-37432AF09DA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35141" cy="6232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D68E56" w14:textId="77777777" w:rsidR="00B516AF" w:rsidRPr="005E7131" w:rsidRDefault="00B516AF" w:rsidP="00B516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Condensed" w:hAnsi="Abadi MT Condensed"/>
                                      <w:color w:val="2F5496" w:themeColor="accent1" w:themeShade="BF"/>
                                      <w:sz w:val="96"/>
                                      <w:szCs w:val="96"/>
                                    </w:rPr>
                                  </w:pPr>
                                  <w:bookmarkStart w:id="0" w:name="_GoBack"/>
                                  <w:r w:rsidRPr="005E7131">
                                    <w:rPr>
                                      <w:rFonts w:ascii="Abadi MT Condensed" w:hAnsi="Abadi MT Condensed" w:cs="Arial"/>
                                      <w:b/>
                                      <w:bCs/>
                                      <w:color w:val="2F5496" w:themeColor="accent1" w:themeShade="BF"/>
                                      <w:sz w:val="96"/>
                                      <w:szCs w:val="9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IRS Compliant</w:t>
                                  </w:r>
                                  <w:r w:rsidRPr="005E7131">
                                    <w:rPr>
                                      <w:rFonts w:ascii="Abadi MT Condensed" w:hAnsi="Abadi MT Condensed" w:cs="Arial"/>
                                      <w:b/>
                                      <w:bCs/>
                                      <w:color w:val="2F5496" w:themeColor="accent1" w:themeShade="BF"/>
                                      <w:position w:val="1"/>
                                      <w:sz w:val="96"/>
                                      <w:szCs w:val="9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</w:t>
                                  </w:r>
                                  <w:r w:rsidRPr="005E7131">
                                    <w:rPr>
                                      <w:rFonts w:ascii="Abadi MT Condensed" w:hAnsi="Abadi MT Condensed" w:cs="Arial"/>
                                      <w:b/>
                                      <w:bCs/>
                                      <w:color w:val="2F5496" w:themeColor="accent1" w:themeShade="BF"/>
                                      <w:sz w:val="96"/>
                                      <w:szCs w:val="9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ileage Log</w:t>
                                  </w:r>
                                  <w:bookmarkEnd w:id="0"/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9B0CF8" id="Rectangle 1" o:spid="_x0000_s1026" style="position:absolute;margin-left:27.35pt;margin-top:31.15pt;width:483.1pt;height:49.0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" filled="f" stroked="f">
                      <v:textbox style="mso-fit-shape-to-text:t">
                        <w:txbxContent>
                          <w:p w14:paraId="12D68E56" w14:textId="77777777" w:rsidR="00B516AF" w:rsidRPr="005E7131" w:rsidRDefault="00B516AF" w:rsidP="00B516A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Condensed" w:hAnsi="Abadi MT Condensed"/>
                                <w:color w:val="2F5496" w:themeColor="accent1" w:themeShade="BF"/>
                                <w:sz w:val="96"/>
                                <w:szCs w:val="96"/>
                              </w:rPr>
                            </w:pPr>
                            <w:bookmarkStart w:id="1" w:name="_GoBack"/>
                            <w:r w:rsidRPr="005E7131">
                              <w:rPr>
                                <w:rFonts w:ascii="Abadi MT Condensed" w:hAnsi="Abadi MT Condensed" w:cs="Arial"/>
                                <w:b/>
                                <w:bCs/>
                                <w:color w:val="2F5496" w:themeColor="accent1" w:themeShade="BF"/>
                                <w:sz w:val="96"/>
                                <w:szCs w:val="9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RS Compliant</w:t>
                            </w:r>
                            <w:r w:rsidRPr="005E7131">
                              <w:rPr>
                                <w:rFonts w:ascii="Abadi MT Condensed" w:hAnsi="Abadi MT Condensed" w:cs="Arial"/>
                                <w:b/>
                                <w:bCs/>
                                <w:color w:val="2F5496" w:themeColor="accent1" w:themeShade="BF"/>
                                <w:position w:val="1"/>
                                <w:sz w:val="96"/>
                                <w:szCs w:val="9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5E7131">
                              <w:rPr>
                                <w:rFonts w:ascii="Abadi MT Condensed" w:hAnsi="Abadi MT Condensed" w:cs="Arial"/>
                                <w:b/>
                                <w:bCs/>
                                <w:color w:val="2F5496" w:themeColor="accent1" w:themeShade="BF"/>
                                <w:sz w:val="96"/>
                                <w:szCs w:val="9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ileage Log</w:t>
                            </w:r>
                            <w:bookmarkEnd w:id="1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65" w:type="dxa"/>
          </w:tcPr>
          <w:p w14:paraId="46EFC10D" w14:textId="7524D40B" w:rsid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63DD8" w:rsidRPr="00B55535" w14:paraId="5734AE2E" w14:textId="77777777" w:rsidTr="005E7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dxa"/>
          </w:tcPr>
          <w:p w14:paraId="337CB1CB" w14:textId="77777777" w:rsidR="00B516AF" w:rsidRPr="00B55535" w:rsidRDefault="00B516AF" w:rsidP="004304A1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</w:tcPr>
          <w:p w14:paraId="51BD8433" w14:textId="77777777" w:rsidR="00B516AF" w:rsidRPr="00B55535" w:rsidRDefault="00B516AF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</w:tcPr>
          <w:p w14:paraId="6E856EFE" w14:textId="77777777" w:rsidR="00B516AF" w:rsidRPr="00B55535" w:rsidRDefault="00B516AF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</w:tcPr>
          <w:p w14:paraId="0FFFF7A5" w14:textId="2AD2FAF7" w:rsidR="00B516AF" w:rsidRPr="00B55535" w:rsidRDefault="00B516AF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265" w:type="dxa"/>
          </w:tcPr>
          <w:p w14:paraId="69CC21AC" w14:textId="77777777" w:rsidR="00B516AF" w:rsidRPr="00B55535" w:rsidRDefault="00B516AF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</w:tr>
      <w:tr w:rsidR="00A63DD8" w:rsidRPr="00B516AF" w14:paraId="4A17122E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7642FDFD" w14:textId="77777777" w:rsidR="00B516AF" w:rsidRPr="00B516AF" w:rsidRDefault="00B516A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75" w:type="dxa"/>
            <w:gridSpan w:val="4"/>
          </w:tcPr>
          <w:p w14:paraId="201D1744" w14:textId="12A31091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B516AF">
              <w:rPr>
                <w:rFonts w:ascii="Arial" w:hAnsi="Arial" w:cs="Arial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70" w:type="dxa"/>
          </w:tcPr>
          <w:p w14:paraId="1712580F" w14:textId="77777777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14:paraId="35C8EE73" w14:textId="65C70626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TITLE</w:t>
            </w:r>
          </w:p>
        </w:tc>
        <w:tc>
          <w:tcPr>
            <w:tcW w:w="270" w:type="dxa"/>
          </w:tcPr>
          <w:p w14:paraId="787071B0" w14:textId="77777777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10" w:type="dxa"/>
            <w:gridSpan w:val="3"/>
          </w:tcPr>
          <w:p w14:paraId="0CC66AD2" w14:textId="3BF6B8C5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DEPARTMENT</w:t>
            </w:r>
          </w:p>
        </w:tc>
        <w:tc>
          <w:tcPr>
            <w:tcW w:w="270" w:type="dxa"/>
          </w:tcPr>
          <w:p w14:paraId="32FCB3C3" w14:textId="77777777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1" w:type="dxa"/>
            <w:gridSpan w:val="2"/>
          </w:tcPr>
          <w:p w14:paraId="0316CA5A" w14:textId="5EBB921D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B516AF">
              <w:rPr>
                <w:rFonts w:ascii="Arial" w:hAnsi="Arial" w:cs="Arial"/>
                <w:sz w:val="16"/>
                <w:szCs w:val="16"/>
              </w:rPr>
              <w:t>PERIOD COVERED</w:t>
            </w:r>
          </w:p>
        </w:tc>
        <w:tc>
          <w:tcPr>
            <w:tcW w:w="265" w:type="dxa"/>
          </w:tcPr>
          <w:p w14:paraId="1C5D807E" w14:textId="77777777" w:rsidR="00B516AF" w:rsidRPr="00B516AF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63DD8" w:rsidRPr="00B516AF" w14:paraId="60861366" w14:textId="77777777" w:rsidTr="005E7131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49FF1D41" w14:textId="0538108F" w:rsidR="00B516AF" w:rsidRPr="00B516AF" w:rsidRDefault="00B516AF" w:rsidP="00B516AF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4775" w:type="dxa"/>
            <w:gridSpan w:val="4"/>
          </w:tcPr>
          <w:p w14:paraId="5B121FB4" w14:textId="3E9C2832" w:rsidR="00B516AF" w:rsidRPr="00B516AF" w:rsidRDefault="00A63DD8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ohn Smith</w:t>
            </w:r>
          </w:p>
        </w:tc>
        <w:tc>
          <w:tcPr>
            <w:tcW w:w="270" w:type="dxa"/>
          </w:tcPr>
          <w:p w14:paraId="6157151B" w14:textId="77777777" w:rsidR="00B516AF" w:rsidRPr="00B516AF" w:rsidRDefault="00B516AF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10" w:type="dxa"/>
            <w:gridSpan w:val="2"/>
          </w:tcPr>
          <w:p w14:paraId="64D1890B" w14:textId="21C5B90B" w:rsidR="00B516AF" w:rsidRPr="00B516AF" w:rsidRDefault="00A63DD8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Head</w:t>
            </w:r>
          </w:p>
        </w:tc>
        <w:tc>
          <w:tcPr>
            <w:tcW w:w="270" w:type="dxa"/>
          </w:tcPr>
          <w:p w14:paraId="55835BD6" w14:textId="77777777" w:rsidR="00B516AF" w:rsidRPr="00B516AF" w:rsidRDefault="00B516AF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510" w:type="dxa"/>
            <w:gridSpan w:val="3"/>
          </w:tcPr>
          <w:p w14:paraId="2B670FB6" w14:textId="28A47903" w:rsidR="00B516AF" w:rsidRPr="00B516AF" w:rsidRDefault="00A63DD8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dminstration</w:t>
            </w:r>
            <w:proofErr w:type="spellEnd"/>
          </w:p>
        </w:tc>
        <w:tc>
          <w:tcPr>
            <w:tcW w:w="270" w:type="dxa"/>
          </w:tcPr>
          <w:p w14:paraId="2BD29355" w14:textId="77777777" w:rsidR="00B516AF" w:rsidRPr="00B516AF" w:rsidRDefault="00B516AF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1" w:type="dxa"/>
            <w:gridSpan w:val="2"/>
          </w:tcPr>
          <w:p w14:paraId="486AF207" w14:textId="4CB50511" w:rsidR="00B516AF" w:rsidRPr="00B516AF" w:rsidRDefault="00B516AF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16AF">
              <w:rPr>
                <w:rFonts w:ascii="Arial" w:hAnsi="Arial" w:cs="Arial"/>
              </w:rPr>
              <w:t>mm/dd/</w:t>
            </w:r>
            <w:proofErr w:type="spellStart"/>
            <w:r w:rsidRPr="00B516AF">
              <w:rPr>
                <w:rFonts w:ascii="Arial" w:hAnsi="Arial" w:cs="Arial"/>
              </w:rPr>
              <w:t>yyyy</w:t>
            </w:r>
            <w:proofErr w:type="spellEnd"/>
            <w:r w:rsidRPr="00B516AF">
              <w:rPr>
                <w:rFonts w:ascii="Arial" w:hAnsi="Arial" w:cs="Arial"/>
              </w:rPr>
              <w:t xml:space="preserve"> to mm/dd/</w:t>
            </w:r>
            <w:proofErr w:type="spellStart"/>
            <w:r w:rsidRPr="00B516AF">
              <w:rPr>
                <w:rFonts w:ascii="Arial" w:hAnsi="Arial" w:cs="Arial"/>
              </w:rPr>
              <w:t>yyyy</w:t>
            </w:r>
            <w:proofErr w:type="spellEnd"/>
          </w:p>
        </w:tc>
        <w:tc>
          <w:tcPr>
            <w:tcW w:w="265" w:type="dxa"/>
          </w:tcPr>
          <w:p w14:paraId="49D3E1B1" w14:textId="77777777" w:rsidR="00B516AF" w:rsidRPr="00B516AF" w:rsidRDefault="00B516AF" w:rsidP="00B516A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516AF" w:rsidRPr="000F7871" w14:paraId="137DF7F1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72214639" w14:textId="77777777" w:rsidR="00B516AF" w:rsidRPr="000F7871" w:rsidRDefault="00B516AF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4586" w:type="dxa"/>
            <w:gridSpan w:val="14"/>
          </w:tcPr>
          <w:p w14:paraId="018FFEE8" w14:textId="77777777" w:rsidR="00B516AF" w:rsidRPr="000F7871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65" w:type="dxa"/>
          </w:tcPr>
          <w:p w14:paraId="0C32CA0C" w14:textId="77777777" w:rsidR="00B516AF" w:rsidRPr="000F7871" w:rsidRDefault="00B51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A63DD8" w14:paraId="245457CD" w14:textId="77777777" w:rsidTr="005E7131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  <w:vMerge w:val="restart"/>
          </w:tcPr>
          <w:p w14:paraId="35FA225E" w14:textId="1EE27AE7" w:rsidR="000F7871" w:rsidRDefault="000F7871" w:rsidP="000F7871">
            <w:pPr>
              <w:jc w:val="center"/>
            </w:pPr>
          </w:p>
        </w:tc>
        <w:tc>
          <w:tcPr>
            <w:tcW w:w="1623" w:type="dxa"/>
            <w:vMerge w:val="restart"/>
          </w:tcPr>
          <w:p w14:paraId="76CCAB98" w14:textId="7191BB25" w:rsid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Date</w:t>
            </w:r>
          </w:p>
        </w:tc>
        <w:tc>
          <w:tcPr>
            <w:tcW w:w="3422" w:type="dxa"/>
            <w:gridSpan w:val="4"/>
            <w:vMerge w:val="restart"/>
          </w:tcPr>
          <w:p w14:paraId="24DFE034" w14:textId="6BE6C26A" w:rsid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Destination</w:t>
            </w:r>
          </w:p>
        </w:tc>
        <w:tc>
          <w:tcPr>
            <w:tcW w:w="4140" w:type="dxa"/>
            <w:gridSpan w:val="4"/>
            <w:vMerge w:val="restart"/>
          </w:tcPr>
          <w:p w14:paraId="3BA8F9A4" w14:textId="4F970368" w:rsid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Purpose</w:t>
            </w:r>
          </w:p>
        </w:tc>
        <w:tc>
          <w:tcPr>
            <w:tcW w:w="2520" w:type="dxa"/>
            <w:gridSpan w:val="3"/>
          </w:tcPr>
          <w:p w14:paraId="63D71AE1" w14:textId="2FEA048B" w:rsid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Odometer Reading</w:t>
            </w:r>
          </w:p>
        </w:tc>
        <w:tc>
          <w:tcPr>
            <w:tcW w:w="1260" w:type="dxa"/>
            <w:vMerge w:val="restart"/>
          </w:tcPr>
          <w:p w14:paraId="4E2F0D3E" w14:textId="47F07DAE" w:rsid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Miles Traveled</w:t>
            </w:r>
          </w:p>
        </w:tc>
        <w:tc>
          <w:tcPr>
            <w:tcW w:w="1621" w:type="dxa"/>
            <w:vMerge w:val="restart"/>
          </w:tcPr>
          <w:p w14:paraId="7E1BE5C0" w14:textId="07425847" w:rsid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Running Total Miles</w:t>
            </w:r>
          </w:p>
        </w:tc>
        <w:tc>
          <w:tcPr>
            <w:tcW w:w="265" w:type="dxa"/>
          </w:tcPr>
          <w:p w14:paraId="0F49FBFA" w14:textId="77777777" w:rsidR="000F7871" w:rsidRDefault="000F78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63DD8" w14:paraId="6E6B1546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  <w:vMerge/>
          </w:tcPr>
          <w:p w14:paraId="0F50FD51" w14:textId="77777777" w:rsidR="000F7871" w:rsidRDefault="000F7871" w:rsidP="000F7871">
            <w:pPr>
              <w:jc w:val="center"/>
            </w:pPr>
          </w:p>
        </w:tc>
        <w:tc>
          <w:tcPr>
            <w:tcW w:w="1623" w:type="dxa"/>
            <w:vMerge/>
          </w:tcPr>
          <w:p w14:paraId="52B90CDE" w14:textId="370D2BAB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22" w:type="dxa"/>
            <w:gridSpan w:val="4"/>
            <w:vMerge/>
          </w:tcPr>
          <w:p w14:paraId="202F7FBC" w14:textId="31C84AB5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40" w:type="dxa"/>
            <w:gridSpan w:val="4"/>
            <w:vMerge/>
          </w:tcPr>
          <w:p w14:paraId="59441607" w14:textId="21DDA887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240DF65E" w14:textId="57B1CADE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Beginning</w:t>
            </w:r>
          </w:p>
        </w:tc>
        <w:tc>
          <w:tcPr>
            <w:tcW w:w="1260" w:type="dxa"/>
            <w:gridSpan w:val="2"/>
          </w:tcPr>
          <w:p w14:paraId="46B1363C" w14:textId="66B78F4F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16AF">
              <w:rPr>
                <w:rFonts w:ascii="Arial" w:eastAsia="Times New Roman" w:hAnsi="Arial" w:cs="Arial"/>
                <w:color w:val="000000"/>
              </w:rPr>
              <w:t>Ending</w:t>
            </w:r>
          </w:p>
        </w:tc>
        <w:tc>
          <w:tcPr>
            <w:tcW w:w="1260" w:type="dxa"/>
            <w:vMerge/>
          </w:tcPr>
          <w:p w14:paraId="177A7D95" w14:textId="77777777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1" w:type="dxa"/>
            <w:vMerge/>
          </w:tcPr>
          <w:p w14:paraId="5130722D" w14:textId="77777777" w:rsidR="000F7871" w:rsidRDefault="000F7871" w:rsidP="000F78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5" w:type="dxa"/>
          </w:tcPr>
          <w:p w14:paraId="4A991944" w14:textId="77777777" w:rsidR="000F7871" w:rsidRDefault="000F78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63DD8" w:rsidRPr="000F7871" w14:paraId="7FD36055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2CE946C5" w14:textId="77777777" w:rsidR="000F7871" w:rsidRPr="000F7871" w:rsidRDefault="000F7871" w:rsidP="000F787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0C4CC684" w14:textId="5178F2ED" w:rsidR="000F7871" w:rsidRP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mm/dd/</w:t>
            </w:r>
            <w:proofErr w:type="spellStart"/>
            <w:r w:rsidRPr="000F7871">
              <w:rPr>
                <w:rFonts w:ascii="Arial" w:hAnsi="Arial" w:cs="Arial"/>
              </w:rPr>
              <w:t>yyyy</w:t>
            </w:r>
            <w:proofErr w:type="spellEnd"/>
          </w:p>
        </w:tc>
        <w:tc>
          <w:tcPr>
            <w:tcW w:w="3422" w:type="dxa"/>
            <w:gridSpan w:val="4"/>
          </w:tcPr>
          <w:p w14:paraId="78686C59" w14:textId="7CBFCA98" w:rsidR="000F7871" w:rsidRPr="000F7871" w:rsidRDefault="00A63DD8" w:rsidP="000F78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 Office</w:t>
            </w:r>
          </w:p>
        </w:tc>
        <w:tc>
          <w:tcPr>
            <w:tcW w:w="4140" w:type="dxa"/>
            <w:gridSpan w:val="4"/>
          </w:tcPr>
          <w:p w14:paraId="59118D96" w14:textId="38F53815" w:rsidR="000F7871" w:rsidRPr="000F7871" w:rsidRDefault="000F7871" w:rsidP="000F78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Monthly Department Head Meeting</w:t>
            </w:r>
          </w:p>
        </w:tc>
        <w:tc>
          <w:tcPr>
            <w:tcW w:w="1260" w:type="dxa"/>
          </w:tcPr>
          <w:p w14:paraId="1171AC0E" w14:textId="554CC544" w:rsidR="000F7871" w:rsidRP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0F7871">
              <w:rPr>
                <w:rFonts w:ascii="Arial" w:eastAsia="Times New Roman" w:hAnsi="Arial" w:cs="Arial"/>
                <w:color w:val="000000"/>
              </w:rPr>
              <w:t>214785</w:t>
            </w:r>
          </w:p>
        </w:tc>
        <w:tc>
          <w:tcPr>
            <w:tcW w:w="1260" w:type="dxa"/>
            <w:gridSpan w:val="2"/>
          </w:tcPr>
          <w:p w14:paraId="50E25287" w14:textId="2B55EEFD" w:rsidR="000F7871" w:rsidRP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0F7871">
              <w:rPr>
                <w:rFonts w:ascii="Arial" w:eastAsia="Times New Roman" w:hAnsi="Arial" w:cs="Arial"/>
                <w:color w:val="000000"/>
              </w:rPr>
              <w:t>214797</w:t>
            </w:r>
          </w:p>
        </w:tc>
        <w:tc>
          <w:tcPr>
            <w:tcW w:w="1260" w:type="dxa"/>
          </w:tcPr>
          <w:p w14:paraId="1584DCC9" w14:textId="0B2B156C" w:rsidR="000F7871" w:rsidRP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12</w:t>
            </w:r>
          </w:p>
        </w:tc>
        <w:tc>
          <w:tcPr>
            <w:tcW w:w="1621" w:type="dxa"/>
          </w:tcPr>
          <w:p w14:paraId="2516D966" w14:textId="4980DD50" w:rsidR="000F7871" w:rsidRPr="000F7871" w:rsidRDefault="000F7871" w:rsidP="000F78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F7871">
              <w:rPr>
                <w:rFonts w:ascii="Arial" w:hAnsi="Arial" w:cs="Arial"/>
              </w:rPr>
              <w:t>12</w:t>
            </w:r>
          </w:p>
        </w:tc>
        <w:tc>
          <w:tcPr>
            <w:tcW w:w="265" w:type="dxa"/>
          </w:tcPr>
          <w:p w14:paraId="789ED161" w14:textId="77777777" w:rsidR="000F7871" w:rsidRPr="000F7871" w:rsidRDefault="000F78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41922387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75D5CBD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25F8DBA2" w14:textId="6342F7CF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570E8D13" w14:textId="7342C315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6446E6B8" w14:textId="28342381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0F0E125D" w14:textId="60C6082A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29E33461" w14:textId="4201F94E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0C5D48BB" w14:textId="15DC5DAA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71BBD917" w14:textId="398A9E01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4E84392C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1376EE35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1E69C404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5A919C5A" w14:textId="0CDA642F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1F280CCD" w14:textId="2B057EB3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5E7FE1B9" w14:textId="6F0EEF76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6B035A75" w14:textId="5EC60DDE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7AB23C0D" w14:textId="1E98962D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22B6C12D" w14:textId="29939A70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581D97F7" w14:textId="1B29B1B8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025BB68D" w14:textId="7777777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577376E5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549D1676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297387FB" w14:textId="564DB6B0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50347D3A" w14:textId="43EF81A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08B4FA22" w14:textId="328C1ADE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21EC9896" w14:textId="0A7E839F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0CA668BE" w14:textId="4EBB8231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670D07FA" w14:textId="4FDF909C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79F8028B" w14:textId="314219AB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3A8690F2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12636D0F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03A50703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6D0AAD11" w14:textId="5D7B0DCE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4D9E611B" w14:textId="16267C4B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5000336E" w14:textId="4B0EE9A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32C1EF02" w14:textId="232484FF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54FAF6B8" w14:textId="5FC4FCD6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3AD7C643" w14:textId="38BDADE5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02DDD4E1" w14:textId="7E6661AA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133C7BBB" w14:textId="7777777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35F1D556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0B5BA4CE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55CE29D5" w14:textId="507A0220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6127B6A8" w14:textId="10C42988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4B97228C" w14:textId="73A15EF1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001534B2" w14:textId="204AE0DE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4893505A" w14:textId="27772172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567E75AC" w14:textId="69B6DE32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4C751AF4" w14:textId="54CD7964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4397E9D1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6D982C9A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199218FD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14D56619" w14:textId="026B8FDC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59BA8BCC" w14:textId="7364F082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6491EC38" w14:textId="359D6CD5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4D201BC0" w14:textId="1DD2A8AB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63D574CE" w14:textId="2BD82365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0EEEFDCC" w14:textId="4EF5194B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018B315D" w14:textId="73B0568B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53F15D61" w14:textId="7777777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5B7EFE7E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01F3F78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076A9E2E" w14:textId="29BB7989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2042F26D" w14:textId="6E28AE81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435B1468" w14:textId="400A81F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82ABC0D" w14:textId="60809615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3A7D0DD9" w14:textId="2472BB1A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6A89107A" w14:textId="41CB045A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2749FF93" w14:textId="737A9C4C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5CDE696A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507372BB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31F612B3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48381838" w14:textId="4836C10F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2B060937" w14:textId="3365172C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219C59E6" w14:textId="69D1DF01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06319B02" w14:textId="1E4C2270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38145606" w14:textId="01045561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7F34E3CA" w14:textId="5A155FAD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2B13C4C1" w14:textId="18323B30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306FEA12" w14:textId="7777777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66D83882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780540A1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7C8D5260" w14:textId="5B870AC9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549E30AC" w14:textId="517DA09A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53BE23CE" w14:textId="5A358008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40707033" w14:textId="5CB65707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348D309E" w14:textId="3F5FE3E3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278ED9F1" w14:textId="4D5134B5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2E4BC366" w14:textId="779940A0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2B93F985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3A1CF8E9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0FFCC139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6E8D740E" w14:textId="645250F8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43AA40CF" w14:textId="7165AAB2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75852BA0" w14:textId="5F26DFD4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0E77E95" w14:textId="1CA0C80A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1BEFCB82" w14:textId="6754006A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595F089A" w14:textId="63023910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2DD9D5A3" w14:textId="66B5AEDD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18E591F4" w14:textId="7777777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414F8185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0485D020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1C8E080F" w14:textId="047E232C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0FD7F647" w14:textId="1DF2BE60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6B0FB890" w14:textId="289958DC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5528640C" w14:textId="784C77B5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09930464" w14:textId="576FD508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681C369C" w14:textId="244A74CE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1D67E70D" w14:textId="44F91FEC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3617922C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19991A0D" w14:textId="77777777" w:rsidTr="005E7131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2228957F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09FBFC3C" w14:textId="689ABECA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23084E22" w14:textId="464F3B1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10AA3B02" w14:textId="7E7414CF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6DA6683B" w14:textId="0C1E38C2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23F99B98" w14:textId="35189BD0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39D2C8F2" w14:textId="13F4E597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6673C4A1" w14:textId="76180E98" w:rsidR="000F7871" w:rsidRPr="000F7871" w:rsidRDefault="000F7871" w:rsidP="004304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024B30BB" w14:textId="77777777" w:rsidR="000F7871" w:rsidRPr="000F7871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0F7871" w14:paraId="7FCB828E" w14:textId="77777777" w:rsidTr="005E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  <w:gridSpan w:val="2"/>
          </w:tcPr>
          <w:p w14:paraId="21892D55" w14:textId="77777777" w:rsidR="000F7871" w:rsidRPr="000F7871" w:rsidRDefault="000F7871" w:rsidP="004304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23" w:type="dxa"/>
          </w:tcPr>
          <w:p w14:paraId="269CE0BC" w14:textId="5C5662D1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422" w:type="dxa"/>
            <w:gridSpan w:val="4"/>
          </w:tcPr>
          <w:p w14:paraId="6B665161" w14:textId="47E5F78B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40" w:type="dxa"/>
            <w:gridSpan w:val="4"/>
          </w:tcPr>
          <w:p w14:paraId="4F4CE236" w14:textId="573C85CD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538F01B7" w14:textId="3560A23B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  <w:gridSpan w:val="2"/>
          </w:tcPr>
          <w:p w14:paraId="3041A9FD" w14:textId="03F6FD50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60" w:type="dxa"/>
          </w:tcPr>
          <w:p w14:paraId="622326F3" w14:textId="05074BE3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621" w:type="dxa"/>
          </w:tcPr>
          <w:p w14:paraId="799A2286" w14:textId="139638A2" w:rsidR="000F7871" w:rsidRPr="000F7871" w:rsidRDefault="000F7871" w:rsidP="004304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5" w:type="dxa"/>
          </w:tcPr>
          <w:p w14:paraId="292B5E40" w14:textId="77777777" w:rsidR="000F7871" w:rsidRPr="000F7871" w:rsidRDefault="000F7871" w:rsidP="004304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63DD8" w:rsidRPr="00B55535" w14:paraId="43455CBC" w14:textId="77777777" w:rsidTr="005E7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dxa"/>
          </w:tcPr>
          <w:p w14:paraId="7B430040" w14:textId="77777777" w:rsidR="000F7871" w:rsidRPr="00B55535" w:rsidRDefault="000F7871" w:rsidP="004304A1">
            <w:pPr>
              <w:rPr>
                <w:sz w:val="10"/>
                <w:szCs w:val="10"/>
              </w:rPr>
            </w:pPr>
          </w:p>
        </w:tc>
        <w:tc>
          <w:tcPr>
            <w:tcW w:w="3379" w:type="dxa"/>
            <w:gridSpan w:val="4"/>
          </w:tcPr>
          <w:p w14:paraId="546D8D7C" w14:textId="77777777" w:rsidR="000F7871" w:rsidRPr="00B55535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4041" w:type="dxa"/>
            <w:gridSpan w:val="3"/>
          </w:tcPr>
          <w:p w14:paraId="09D9C02B" w14:textId="77777777" w:rsidR="000F7871" w:rsidRPr="00B55535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7173" w:type="dxa"/>
            <w:gridSpan w:val="8"/>
          </w:tcPr>
          <w:p w14:paraId="01ADD73D" w14:textId="77777777" w:rsidR="000F7871" w:rsidRPr="00B55535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265" w:type="dxa"/>
          </w:tcPr>
          <w:p w14:paraId="0526F9AF" w14:textId="77777777" w:rsidR="000F7871" w:rsidRPr="00B55535" w:rsidRDefault="000F7871" w:rsidP="004304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</w:tr>
    </w:tbl>
    <w:p w14:paraId="3695A8F6" w14:textId="267FC7FA" w:rsidR="00B516AF" w:rsidRPr="000F7871" w:rsidRDefault="00B516AF" w:rsidP="000F7871">
      <w:pPr>
        <w:spacing w:after="0"/>
        <w:rPr>
          <w:sz w:val="2"/>
          <w:szCs w:val="2"/>
        </w:rPr>
      </w:pPr>
    </w:p>
    <w:sectPr w:rsidR="00B516AF" w:rsidRPr="000F7871" w:rsidSect="00DF5966">
      <w:headerReference w:type="default" r:id="rId7"/>
      <w:footerReference w:type="default" r:id="rId8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677FA5" w14:textId="77777777" w:rsidR="004818C0" w:rsidRDefault="004818C0" w:rsidP="00DF5966">
      <w:pPr>
        <w:spacing w:after="0" w:line="240" w:lineRule="auto"/>
      </w:pPr>
      <w:r>
        <w:separator/>
      </w:r>
    </w:p>
  </w:endnote>
  <w:endnote w:type="continuationSeparator" w:id="0">
    <w:p w14:paraId="6AC03E50" w14:textId="77777777" w:rsidR="004818C0" w:rsidRDefault="004818C0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06078A" w14:textId="77777777" w:rsidR="004818C0" w:rsidRDefault="004818C0" w:rsidP="00DF5966">
      <w:pPr>
        <w:spacing w:after="0" w:line="240" w:lineRule="auto"/>
      </w:pPr>
      <w:r>
        <w:separator/>
      </w:r>
    </w:p>
  </w:footnote>
  <w:footnote w:type="continuationSeparator" w:id="0">
    <w:p w14:paraId="620B83B9" w14:textId="77777777" w:rsidR="004818C0" w:rsidRDefault="004818C0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0F7871"/>
    <w:rsid w:val="0018283A"/>
    <w:rsid w:val="00193D0B"/>
    <w:rsid w:val="003C6834"/>
    <w:rsid w:val="004818C0"/>
    <w:rsid w:val="00502D85"/>
    <w:rsid w:val="005E7131"/>
    <w:rsid w:val="007032A9"/>
    <w:rsid w:val="00790D62"/>
    <w:rsid w:val="008734A4"/>
    <w:rsid w:val="008D6D85"/>
    <w:rsid w:val="0097585D"/>
    <w:rsid w:val="009F62D8"/>
    <w:rsid w:val="00A63DD8"/>
    <w:rsid w:val="00AC406C"/>
    <w:rsid w:val="00AE120D"/>
    <w:rsid w:val="00B516AF"/>
    <w:rsid w:val="00B55535"/>
    <w:rsid w:val="00BC6093"/>
    <w:rsid w:val="00C03089"/>
    <w:rsid w:val="00C4366E"/>
    <w:rsid w:val="00CB23F6"/>
    <w:rsid w:val="00DB22EC"/>
    <w:rsid w:val="00DF5966"/>
    <w:rsid w:val="00EC7D1F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PlainTable4">
    <w:name w:val="Plain Table 4"/>
    <w:basedOn w:val="TableNormal"/>
    <w:uiPriority w:val="44"/>
    <w:rsid w:val="005E71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30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10</cp:revision>
  <dcterms:created xsi:type="dcterms:W3CDTF">2020-01-20T00:57:00Z</dcterms:created>
  <dcterms:modified xsi:type="dcterms:W3CDTF">2021-04-19T08:14:00Z</dcterms:modified>
</cp:coreProperties>
</file>